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0-14</w:t>
      </w:r>
      <w:r>
        <w:t xml:space="preserve"> </w:t>
      </w:r>
      <w:r>
        <w:t xml:space="preserve">06:14:5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40a15465d26fa800ac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0-14T06:14:59Z</dcterms:created>
  <dcterms:modified xsi:type="dcterms:W3CDTF">2024-10-14T06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0-14 06:14:53</vt:lpwstr>
  </property>
</Properties>
</file>